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EC6" w:rsidRPr="001459CA" w:rsidRDefault="00FC2EC6" w:rsidP="00FC2EC6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459CA">
        <w:rPr>
          <w:rFonts w:ascii="Times New Roman" w:hAnsi="Times New Roman" w:cs="Times New Roman"/>
          <w:b/>
          <w:sz w:val="32"/>
          <w:szCs w:val="32"/>
        </w:rPr>
        <w:t>HILLSBOROUGH COMMUNITY COLLEGE FOUNDATION</w:t>
      </w:r>
    </w:p>
    <w:p w:rsidR="00FC2EC6" w:rsidRPr="001459CA" w:rsidRDefault="00FC2EC6" w:rsidP="00FC2EC6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459CA">
        <w:rPr>
          <w:rFonts w:ascii="Times New Roman" w:hAnsi="Times New Roman" w:cs="Times New Roman"/>
          <w:b/>
          <w:sz w:val="32"/>
          <w:szCs w:val="32"/>
        </w:rPr>
        <w:t>UPCOMING BOARD AND COMMITTEE MEETINGS</w:t>
      </w:r>
    </w:p>
    <w:p w:rsidR="001459CA" w:rsidRPr="001147F8" w:rsidRDefault="00FF3E6C" w:rsidP="001147F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2020/2021</w:t>
      </w:r>
    </w:p>
    <w:p w:rsidR="001459CA" w:rsidRPr="007634F3" w:rsidRDefault="00FC2EC6" w:rsidP="00FC2EC6">
      <w:pPr>
        <w:rPr>
          <w:rFonts w:ascii="Times New Roman" w:hAnsi="Times New Roman" w:cs="Times New Roman"/>
          <w:sz w:val="26"/>
          <w:szCs w:val="26"/>
        </w:rPr>
      </w:pPr>
      <w:r w:rsidRPr="001459CA">
        <w:rPr>
          <w:rFonts w:ascii="Times New Roman" w:hAnsi="Times New Roman" w:cs="Times New Roman"/>
          <w:sz w:val="26"/>
          <w:szCs w:val="26"/>
        </w:rPr>
        <w:t>Below are the intended me</w:t>
      </w:r>
      <w:r w:rsidR="007634F3">
        <w:rPr>
          <w:rFonts w:ascii="Times New Roman" w:hAnsi="Times New Roman" w:cs="Times New Roman"/>
          <w:sz w:val="26"/>
          <w:szCs w:val="26"/>
        </w:rPr>
        <w:t xml:space="preserve">eting date for the upcoming </w:t>
      </w:r>
      <w:r w:rsidR="00FF3E6C">
        <w:rPr>
          <w:rFonts w:ascii="Times New Roman" w:hAnsi="Times New Roman" w:cs="Times New Roman"/>
          <w:sz w:val="26"/>
          <w:szCs w:val="26"/>
        </w:rPr>
        <w:t>2020</w:t>
      </w:r>
      <w:r w:rsidR="007634F3">
        <w:rPr>
          <w:rFonts w:ascii="Times New Roman" w:hAnsi="Times New Roman" w:cs="Times New Roman"/>
          <w:sz w:val="26"/>
          <w:szCs w:val="26"/>
        </w:rPr>
        <w:t>/</w:t>
      </w:r>
      <w:r w:rsidR="00FF3E6C">
        <w:rPr>
          <w:rFonts w:ascii="Times New Roman" w:hAnsi="Times New Roman" w:cs="Times New Roman"/>
          <w:sz w:val="26"/>
          <w:szCs w:val="26"/>
        </w:rPr>
        <w:t>2021</w:t>
      </w:r>
      <w:r w:rsidRPr="001459CA">
        <w:rPr>
          <w:rFonts w:ascii="Times New Roman" w:hAnsi="Times New Roman" w:cs="Times New Roman"/>
          <w:sz w:val="26"/>
          <w:szCs w:val="26"/>
        </w:rPr>
        <w:t xml:space="preserve"> fiscal year. Unless otherwise specified, </w:t>
      </w:r>
      <w:r w:rsidRPr="001459CA">
        <w:rPr>
          <w:rFonts w:ascii="Times New Roman" w:hAnsi="Times New Roman" w:cs="Times New Roman"/>
          <w:b/>
          <w:sz w:val="26"/>
          <w:szCs w:val="26"/>
        </w:rPr>
        <w:t xml:space="preserve">all meetings will begin at 8:30 a.m. </w:t>
      </w:r>
      <w:r w:rsidRPr="001459CA">
        <w:rPr>
          <w:rFonts w:ascii="Times New Roman" w:hAnsi="Times New Roman" w:cs="Times New Roman"/>
          <w:sz w:val="26"/>
          <w:szCs w:val="26"/>
        </w:rPr>
        <w:t xml:space="preserve">except the </w:t>
      </w:r>
      <w:r w:rsidRPr="001459CA">
        <w:rPr>
          <w:rFonts w:ascii="Times New Roman" w:hAnsi="Times New Roman" w:cs="Times New Roman"/>
          <w:b/>
          <w:sz w:val="26"/>
          <w:szCs w:val="26"/>
        </w:rPr>
        <w:t xml:space="preserve">Board of Directors meetings, which will begin with a light breakfast at 8:00 a.m. </w:t>
      </w:r>
      <w:r w:rsidRPr="001459CA">
        <w:rPr>
          <w:rFonts w:ascii="Times New Roman" w:hAnsi="Times New Roman" w:cs="Times New Roman"/>
          <w:sz w:val="26"/>
          <w:szCs w:val="26"/>
        </w:rPr>
        <w:t xml:space="preserve"> </w:t>
      </w:r>
      <w:r w:rsidR="005C2354">
        <w:rPr>
          <w:rFonts w:ascii="Times New Roman" w:hAnsi="Times New Roman" w:cs="Times New Roman"/>
          <w:sz w:val="26"/>
          <w:szCs w:val="26"/>
        </w:rPr>
        <w:t>With the current uncertainty of in person meetings we will keep you updated on the locations and time of meetings we will be holding.</w:t>
      </w:r>
    </w:p>
    <w:p w:rsidR="00E818A7" w:rsidRPr="001459CA" w:rsidRDefault="00FC2EC6" w:rsidP="001459CA">
      <w:pPr>
        <w:spacing w:after="0"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t>Board of Directors: Wednesdays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ugust </w:t>
      </w:r>
      <w:r w:rsidR="00FF3E6C">
        <w:rPr>
          <w:rFonts w:ascii="Times New Roman" w:hAnsi="Times New Roman" w:cs="Times New Roman"/>
          <w:sz w:val="26"/>
          <w:szCs w:val="26"/>
        </w:rPr>
        <w:t>26</w:t>
      </w:r>
      <w:r>
        <w:rPr>
          <w:rFonts w:ascii="Times New Roman" w:hAnsi="Times New Roman" w:cs="Times New Roman"/>
          <w:sz w:val="26"/>
          <w:szCs w:val="26"/>
        </w:rPr>
        <w:t xml:space="preserve">, </w:t>
      </w:r>
      <w:r w:rsidR="00FF3E6C"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21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  <w:r w:rsidR="00452E24">
        <w:rPr>
          <w:rFonts w:ascii="Times New Roman" w:hAnsi="Times New Roman" w:cs="Times New Roman"/>
          <w:sz w:val="26"/>
          <w:szCs w:val="26"/>
        </w:rPr>
        <w:t xml:space="preserve"> 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ember 16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ebruary 17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1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pril 28</w:t>
      </w:r>
      <w:r w:rsidR="001459CA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1</w:t>
      </w:r>
    </w:p>
    <w:p w:rsidR="001459CA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nnual Dinner Meeting – June 16, 2021</w:t>
      </w:r>
    </w:p>
    <w:p w:rsidR="001459CA" w:rsidRPr="001459CA" w:rsidRDefault="001459CA" w:rsidP="001459CA">
      <w:pPr>
        <w:spacing w:after="0" w:line="276" w:lineRule="auto"/>
        <w:rPr>
          <w:rFonts w:ascii="Times New Roman" w:hAnsi="Times New Roman" w:cs="Times New Roman"/>
          <w:b/>
          <w:sz w:val="26"/>
          <w:szCs w:val="26"/>
        </w:rPr>
      </w:pPr>
    </w:p>
    <w:p w:rsidR="00FC2EC6" w:rsidRPr="001459CA" w:rsidRDefault="00FC2EC6" w:rsidP="001459CA">
      <w:pPr>
        <w:spacing w:after="0"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t>Executive Committee: Fridays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ugust 21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97305D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15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FF3E6C">
        <w:rPr>
          <w:rFonts w:ascii="Times New Roman" w:hAnsi="Times New Roman" w:cs="Times New Roman"/>
          <w:sz w:val="26"/>
          <w:szCs w:val="26"/>
        </w:rPr>
        <w:t>2020</w:t>
      </w:r>
      <w:r>
        <w:rPr>
          <w:rFonts w:ascii="Times New Roman" w:hAnsi="Times New Roman" w:cs="Times New Roman"/>
          <w:sz w:val="26"/>
          <w:szCs w:val="26"/>
        </w:rPr>
        <w:t xml:space="preserve"> (Thursday)</w:t>
      </w:r>
      <w:bookmarkStart w:id="0" w:name="_GoBack"/>
      <w:bookmarkEnd w:id="0"/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ember 11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ebruary 12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1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pril 23</w:t>
      </w:r>
      <w:r w:rsidR="001459CA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1</w:t>
      </w:r>
    </w:p>
    <w:p w:rsidR="001459CA" w:rsidRPr="001459CA" w:rsidRDefault="001459CA" w:rsidP="001459CA">
      <w:pPr>
        <w:spacing w:after="0" w:line="276" w:lineRule="auto"/>
        <w:rPr>
          <w:rFonts w:ascii="Times New Roman" w:hAnsi="Times New Roman" w:cs="Times New Roman"/>
          <w:b/>
          <w:sz w:val="26"/>
          <w:szCs w:val="26"/>
        </w:rPr>
      </w:pPr>
    </w:p>
    <w:p w:rsidR="00FC2EC6" w:rsidRPr="001459CA" w:rsidRDefault="00FC2EC6" w:rsidP="001459CA">
      <w:pPr>
        <w:spacing w:after="0"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t>Development Committee: Fridays</w:t>
      </w:r>
    </w:p>
    <w:p w:rsidR="00FC2EC6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ugust 14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7634F3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9</w:t>
      </w:r>
      <w:r w:rsidR="007634F3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ember 4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ebruary 5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1</w:t>
      </w:r>
    </w:p>
    <w:p w:rsidR="001147F8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pril 16</w:t>
      </w:r>
      <w:r w:rsidR="001459CA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1</w:t>
      </w:r>
    </w:p>
    <w:p w:rsidR="007634F3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ay 27</w:t>
      </w:r>
      <w:r w:rsidR="007634F3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1 (Thursday)</w:t>
      </w:r>
    </w:p>
    <w:p w:rsidR="00FC2EC6" w:rsidRPr="001147F8" w:rsidRDefault="00FC2EC6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 xml:space="preserve">Governance and Board Committee: </w:t>
      </w:r>
      <w:r w:rsidR="007634F3">
        <w:rPr>
          <w:rFonts w:ascii="Times New Roman" w:hAnsi="Times New Roman" w:cs="Times New Roman"/>
          <w:b/>
          <w:sz w:val="26"/>
          <w:szCs w:val="26"/>
          <w:u w:val="single"/>
        </w:rPr>
        <w:t>Wednesday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7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ember 9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February </w:t>
      </w:r>
      <w:r w:rsidR="00FF3E6C">
        <w:rPr>
          <w:rFonts w:ascii="Times New Roman" w:hAnsi="Times New Roman" w:cs="Times New Roman"/>
          <w:sz w:val="26"/>
          <w:szCs w:val="26"/>
        </w:rPr>
        <w:t>10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FF3E6C">
        <w:rPr>
          <w:rFonts w:ascii="Times New Roman" w:hAnsi="Times New Roman" w:cs="Times New Roman"/>
          <w:sz w:val="26"/>
          <w:szCs w:val="26"/>
        </w:rPr>
        <w:t>2021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pril </w:t>
      </w:r>
      <w:r w:rsidR="008008D1">
        <w:rPr>
          <w:rFonts w:ascii="Times New Roman" w:hAnsi="Times New Roman" w:cs="Times New Roman"/>
          <w:sz w:val="26"/>
          <w:szCs w:val="26"/>
        </w:rPr>
        <w:t>1</w:t>
      </w:r>
      <w:r w:rsidR="00FF3E6C">
        <w:rPr>
          <w:rFonts w:ascii="Times New Roman" w:hAnsi="Times New Roman" w:cs="Times New Roman"/>
          <w:sz w:val="26"/>
          <w:szCs w:val="26"/>
        </w:rPr>
        <w:t>4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FF3E6C">
        <w:rPr>
          <w:rFonts w:ascii="Times New Roman" w:hAnsi="Times New Roman" w:cs="Times New Roman"/>
          <w:sz w:val="26"/>
          <w:szCs w:val="26"/>
        </w:rPr>
        <w:t>2021</w:t>
      </w:r>
    </w:p>
    <w:p w:rsidR="00FC2EC6" w:rsidRPr="001459CA" w:rsidRDefault="00FC2EC6" w:rsidP="001459CA">
      <w:pPr>
        <w:spacing w:line="360" w:lineRule="auto"/>
        <w:rPr>
          <w:rFonts w:ascii="Times New Roman" w:hAnsi="Times New Roman" w:cs="Times New Roman"/>
          <w:b/>
          <w:sz w:val="26"/>
          <w:szCs w:val="26"/>
        </w:rPr>
      </w:pPr>
    </w:p>
    <w:p w:rsidR="00FC2EC6" w:rsidRPr="001459CA" w:rsidRDefault="00FC2EC6" w:rsidP="001459CA">
      <w:pPr>
        <w:spacing w:line="360" w:lineRule="auto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1459CA">
        <w:rPr>
          <w:rFonts w:ascii="Times New Roman" w:hAnsi="Times New Roman" w:cs="Times New Roman"/>
          <w:b/>
          <w:sz w:val="26"/>
          <w:szCs w:val="26"/>
          <w:u w:val="single"/>
        </w:rPr>
        <w:t>Finance Committee: Wednesday</w:t>
      </w:r>
    </w:p>
    <w:p w:rsidR="00FC2EC6" w:rsidRPr="001459CA" w:rsidRDefault="007634F3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ugust </w:t>
      </w:r>
      <w:r w:rsidR="00FF3E6C">
        <w:rPr>
          <w:rFonts w:ascii="Times New Roman" w:hAnsi="Times New Roman" w:cs="Times New Roman"/>
          <w:sz w:val="26"/>
          <w:szCs w:val="26"/>
        </w:rPr>
        <w:t>12</w:t>
      </w:r>
      <w:r w:rsidR="00D25E6E">
        <w:rPr>
          <w:rFonts w:ascii="Times New Roman" w:hAnsi="Times New Roman" w:cs="Times New Roman"/>
          <w:sz w:val="26"/>
          <w:szCs w:val="26"/>
        </w:rPr>
        <w:t xml:space="preserve">, </w:t>
      </w:r>
      <w:r w:rsidR="00FF3E6C"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ctober 14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0</w:t>
      </w:r>
    </w:p>
    <w:p w:rsidR="00FC2EC6" w:rsidRPr="001459CA" w:rsidRDefault="00FF3E6C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January 27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>
        <w:rPr>
          <w:rFonts w:ascii="Times New Roman" w:hAnsi="Times New Roman" w:cs="Times New Roman"/>
          <w:sz w:val="26"/>
          <w:szCs w:val="26"/>
        </w:rPr>
        <w:t>2021</w:t>
      </w:r>
    </w:p>
    <w:p w:rsidR="00FC2EC6" w:rsidRPr="001459CA" w:rsidRDefault="005C2354" w:rsidP="001459CA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pril 21</w:t>
      </w:r>
      <w:r w:rsidR="00FC2EC6" w:rsidRPr="001459CA">
        <w:rPr>
          <w:rFonts w:ascii="Times New Roman" w:hAnsi="Times New Roman" w:cs="Times New Roman"/>
          <w:sz w:val="26"/>
          <w:szCs w:val="26"/>
        </w:rPr>
        <w:t xml:space="preserve">, </w:t>
      </w:r>
      <w:r w:rsidR="00FF3E6C">
        <w:rPr>
          <w:rFonts w:ascii="Times New Roman" w:hAnsi="Times New Roman" w:cs="Times New Roman"/>
          <w:sz w:val="26"/>
          <w:szCs w:val="26"/>
        </w:rPr>
        <w:t>2021</w:t>
      </w:r>
    </w:p>
    <w:p w:rsidR="00FC2EC6" w:rsidRPr="001459CA" w:rsidRDefault="00FC2EC6">
      <w:pPr>
        <w:rPr>
          <w:rFonts w:ascii="Times New Roman" w:hAnsi="Times New Roman" w:cs="Times New Roman"/>
          <w:sz w:val="26"/>
          <w:szCs w:val="26"/>
        </w:rPr>
      </w:pPr>
    </w:p>
    <w:sectPr w:rsidR="00FC2EC6" w:rsidRPr="001459CA" w:rsidSect="001147F8">
      <w:footerReference w:type="default" r:id="rId6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CBB" w:rsidRDefault="00514CBB" w:rsidP="00FC2EC6">
      <w:pPr>
        <w:spacing w:after="0" w:line="240" w:lineRule="auto"/>
      </w:pPr>
      <w:r>
        <w:separator/>
      </w:r>
    </w:p>
  </w:endnote>
  <w:endnote w:type="continuationSeparator" w:id="0">
    <w:p w:rsidR="00514CBB" w:rsidRDefault="00514CBB" w:rsidP="00FC2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74827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2EC6" w:rsidRDefault="00FC2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305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C2EC6" w:rsidRDefault="00FC2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CBB" w:rsidRDefault="00514CBB" w:rsidP="00FC2EC6">
      <w:pPr>
        <w:spacing w:after="0" w:line="240" w:lineRule="auto"/>
      </w:pPr>
      <w:r>
        <w:separator/>
      </w:r>
    </w:p>
  </w:footnote>
  <w:footnote w:type="continuationSeparator" w:id="0">
    <w:p w:rsidR="00514CBB" w:rsidRDefault="00514CBB" w:rsidP="00FC2E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7AwtTA0trSwtDBU0lEKTi0uzszPAykwqgUAkRu0jSwAAAA="/>
  </w:docVars>
  <w:rsids>
    <w:rsidRoot w:val="00FC2EC6"/>
    <w:rsid w:val="0001311A"/>
    <w:rsid w:val="001147F8"/>
    <w:rsid w:val="001459CA"/>
    <w:rsid w:val="001659B4"/>
    <w:rsid w:val="002D1143"/>
    <w:rsid w:val="00364CBA"/>
    <w:rsid w:val="00452E24"/>
    <w:rsid w:val="004566FE"/>
    <w:rsid w:val="00473070"/>
    <w:rsid w:val="00514CBB"/>
    <w:rsid w:val="005C2354"/>
    <w:rsid w:val="007634F3"/>
    <w:rsid w:val="008008D1"/>
    <w:rsid w:val="0097305D"/>
    <w:rsid w:val="00A10DDF"/>
    <w:rsid w:val="00A83F24"/>
    <w:rsid w:val="00A97180"/>
    <w:rsid w:val="00B56836"/>
    <w:rsid w:val="00B83559"/>
    <w:rsid w:val="00D25E6E"/>
    <w:rsid w:val="00DC212A"/>
    <w:rsid w:val="00E818A7"/>
    <w:rsid w:val="00F46317"/>
    <w:rsid w:val="00FC2EC6"/>
    <w:rsid w:val="00FF3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C39A9"/>
  <w15:chartTrackingRefBased/>
  <w15:docId w15:val="{667FA5DE-9BB6-4D5B-8A9E-C09CE254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2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EC6"/>
  </w:style>
  <w:style w:type="paragraph" w:styleId="Footer">
    <w:name w:val="footer"/>
    <w:basedOn w:val="Normal"/>
    <w:link w:val="FooterChar"/>
    <w:uiPriority w:val="99"/>
    <w:unhideWhenUsed/>
    <w:rsid w:val="00FC2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EC6"/>
  </w:style>
  <w:style w:type="paragraph" w:styleId="BalloonText">
    <w:name w:val="Balloon Text"/>
    <w:basedOn w:val="Normal"/>
    <w:link w:val="BalloonTextChar"/>
    <w:uiPriority w:val="99"/>
    <w:semiHidden/>
    <w:unhideWhenUsed/>
    <w:rsid w:val="001459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9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-Salvador, Joel</dc:creator>
  <cp:keywords/>
  <dc:description/>
  <cp:lastModifiedBy>McAlister, Jacob</cp:lastModifiedBy>
  <cp:revision>5</cp:revision>
  <cp:lastPrinted>2019-06-10T16:09:00Z</cp:lastPrinted>
  <dcterms:created xsi:type="dcterms:W3CDTF">2020-06-30T13:30:00Z</dcterms:created>
  <dcterms:modified xsi:type="dcterms:W3CDTF">2020-07-01T18:53:00Z</dcterms:modified>
</cp:coreProperties>
</file>